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47A85" w:rsidRDefault="00000000">
      <w:pPr>
        <w:jc w:val="both"/>
        <w:rPr>
          <w:b/>
          <w:bCs/>
          <w:lang w:val="vi-VN"/>
        </w:rPr>
      </w:pPr>
      <w:r>
        <w:rPr>
          <w:b/>
          <w:bCs/>
          <w:lang w:val="vi-VN"/>
        </w:rPr>
        <w:br w:type="page"/>
      </w: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lastRenderedPageBreak/>
              <w:t>QN=1</w:t>
            </w:r>
          </w:p>
        </w:tc>
        <w:tc>
          <w:tcPr>
            <w:tcW w:w="7426" w:type="dxa"/>
          </w:tcPr>
          <w:p w:rsidR="00747A85" w:rsidRDefault="00000000">
            <w:r>
              <w:t>Who is known as the "Father of the Computer"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Alan Tur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Charles Babb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Steve Job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Bill Gate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 xml:space="preserve">LongNQ9 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</w:t>
            </w:r>
          </w:p>
        </w:tc>
        <w:tc>
          <w:tcPr>
            <w:tcW w:w="7426" w:type="dxa"/>
          </w:tcPr>
          <w:p w:rsidR="00747A85" w:rsidRDefault="00000000">
            <w:r>
              <w:t>Which of the following is a non-volatile storage devic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SS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CPU Cach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Register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</w:t>
            </w:r>
          </w:p>
        </w:tc>
        <w:tc>
          <w:tcPr>
            <w:tcW w:w="7426" w:type="dxa"/>
          </w:tcPr>
          <w:p w:rsidR="00747A85" w:rsidRDefault="00000000">
            <w:r>
              <w:t>What is the primary function of the motherboard in a computer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store data permanentl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supply power to the comput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connect all the parts of the computer togeth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cool down the component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</w:t>
            </w:r>
          </w:p>
        </w:tc>
        <w:tc>
          <w:tcPr>
            <w:tcW w:w="7426" w:type="dxa"/>
          </w:tcPr>
          <w:p w:rsidR="00747A85" w:rsidRDefault="00000000">
            <w:r>
              <w:t>What was the name of the first electronic general-purpose computer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ENIA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UNIVA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BM P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pple I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9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5</w:t>
            </w:r>
          </w:p>
        </w:tc>
        <w:tc>
          <w:tcPr>
            <w:tcW w:w="7426" w:type="dxa"/>
          </w:tcPr>
          <w:p w:rsidR="00747A85" w:rsidRDefault="00000000">
            <w:r>
              <w:t>What is the main function of the control unit in the CPU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perform arithmetic and logic operation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store instruction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manage data flow inside the CPU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control peripheral device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.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1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6</w:t>
            </w:r>
          </w:p>
        </w:tc>
        <w:tc>
          <w:tcPr>
            <w:tcW w:w="7426" w:type="dxa"/>
          </w:tcPr>
          <w:p w:rsidR="00747A85" w:rsidRDefault="00000000">
            <w:r>
              <w:t>What base does the hexadecimal number system us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Base 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Base 10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Base 1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Base 6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2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7</w:t>
            </w:r>
          </w:p>
        </w:tc>
        <w:tc>
          <w:tcPr>
            <w:tcW w:w="7426" w:type="dxa"/>
          </w:tcPr>
          <w:p w:rsidR="00747A85" w:rsidRDefault="00000000">
            <w:r>
              <w:t>Which of the following represents the decimal number 26 in hexadecimal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1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2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1F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2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2.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8</w:t>
            </w:r>
          </w:p>
        </w:tc>
        <w:tc>
          <w:tcPr>
            <w:tcW w:w="7426" w:type="dxa"/>
          </w:tcPr>
          <w:p w:rsidR="00747A85" w:rsidRDefault="00000000">
            <w:r>
              <w:t>If a byte represents a binary number, how many different values can it represent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6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12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25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5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2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lastRenderedPageBreak/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9</w:t>
            </w:r>
          </w:p>
        </w:tc>
        <w:tc>
          <w:tcPr>
            <w:tcW w:w="7426" w:type="dxa"/>
          </w:tcPr>
          <w:p w:rsidR="00747A85" w:rsidRDefault="00000000">
            <w:r>
              <w:t>Convert the decimal number 213.75 to octa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325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225.7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235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322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2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8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0</w:t>
            </w:r>
          </w:p>
        </w:tc>
        <w:tc>
          <w:tcPr>
            <w:tcW w:w="7426" w:type="dxa"/>
          </w:tcPr>
          <w:p w:rsidR="00747A85" w:rsidRDefault="00000000">
            <w:r>
              <w:t>In floating-point representation, what are the two main components used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Mantissa and Exponen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Real and Imaginar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Sign and Magnitud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Base and Variabl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52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1</w:t>
            </w:r>
          </w:p>
        </w:tc>
        <w:tc>
          <w:tcPr>
            <w:tcW w:w="7426" w:type="dxa"/>
          </w:tcPr>
          <w:p w:rsidR="00747A85" w:rsidRDefault="00000000">
            <w:r>
              <w:t>Which IEEE standard is most commonly used for representing floating-point numbers in computer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IEEE 75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EEE 80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EEE 128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IEEE 139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53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2</w:t>
            </w:r>
          </w:p>
        </w:tc>
        <w:tc>
          <w:tcPr>
            <w:tcW w:w="7426" w:type="dxa"/>
          </w:tcPr>
          <w:p w:rsidR="00747A85" w:rsidRDefault="00000000">
            <w:r>
              <w:t>What does the 'bit depth' of a bitmap image refer to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he size of the file in bit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he compression ratio used in the im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he number of bits used to represent the color of each pix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he resolution of the image in pixels per inch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62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3</w:t>
            </w:r>
          </w:p>
        </w:tc>
        <w:tc>
          <w:tcPr>
            <w:tcW w:w="7426" w:type="dxa"/>
          </w:tcPr>
          <w:p w:rsidR="00747A85" w:rsidRDefault="00000000">
            <w:r>
              <w:t>What is the purpose of encoding in digital audio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improve the quality of the soun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convert audio into a format suitable for storage or transmiss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increase the speed of audio playback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reduce the number of channels used in the audio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6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4</w:t>
            </w:r>
          </w:p>
        </w:tc>
        <w:tc>
          <w:tcPr>
            <w:tcW w:w="7426" w:type="dxa"/>
          </w:tcPr>
          <w:p w:rsidR="00747A85" w:rsidRDefault="00000000">
            <w:r>
              <w:t>Which shift operation would you use to divide a signed integer by 2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Logical right shif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b.</w:t>
            </w:r>
          </w:p>
        </w:tc>
        <w:tc>
          <w:tcPr>
            <w:tcW w:w="7426" w:type="dxa"/>
          </w:tcPr>
          <w:p w:rsidR="00747A85" w:rsidRDefault="00000000">
            <w:r>
              <w:t>Arithmetic right shif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Logical left shif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rithmetic left shif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7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7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5</w:t>
            </w:r>
          </w:p>
        </w:tc>
        <w:tc>
          <w:tcPr>
            <w:tcW w:w="7426" w:type="dxa"/>
          </w:tcPr>
          <w:p w:rsidR="00747A85" w:rsidRDefault="00000000">
            <w:r>
              <w:t>What is the result of the OR bitwise operation on the bit patterns 1100 and 1010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0110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100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1110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21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3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8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6</w:t>
            </w:r>
          </w:p>
        </w:tc>
        <w:tc>
          <w:tcPr>
            <w:tcW w:w="7426" w:type="dxa"/>
          </w:tcPr>
          <w:p w:rsidR="00747A85" w:rsidRDefault="00000000">
            <w:r>
              <w:t>In the TCP/IP model, which layer corresponds to both Data Link and Physical layers of the OSI model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Network Access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nternet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ransport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pplication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4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4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7</w:t>
            </w:r>
          </w:p>
        </w:tc>
        <w:tc>
          <w:tcPr>
            <w:tcW w:w="7426" w:type="dxa"/>
          </w:tcPr>
          <w:p w:rsidR="00747A85" w:rsidRDefault="00000000">
            <w:r>
              <w:t>Which layer of the TCP/IP model is responsible for logical addressing and routing of packets between different network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Network Access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ransport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nternet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pplication Lay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4.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5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8</w:t>
            </w:r>
          </w:p>
        </w:tc>
        <w:tc>
          <w:tcPr>
            <w:tcW w:w="7426" w:type="dxa"/>
          </w:tcPr>
          <w:p w:rsidR="00747A85" w:rsidRDefault="00000000">
            <w:r>
              <w:t>Which of the following is a key principle of monoprogramming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Concurrent execution of multiple processe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Efficient utilization of system resource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Dynamic allocation of memor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Shared memory space among processe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5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92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19</w:t>
            </w:r>
          </w:p>
        </w:tc>
        <w:tc>
          <w:tcPr>
            <w:tcW w:w="7426" w:type="dxa"/>
          </w:tcPr>
          <w:p w:rsidR="00747A85" w:rsidRDefault="00000000">
            <w:r>
              <w:t>What is the primary purpose of a metadata-based file manager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organize files based on their content typ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store additional information about files, such as author, creation date, and keyword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encrypt files for enhanced secur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compress files to save disk spac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5.7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0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0</w:t>
            </w:r>
          </w:p>
        </w:tc>
        <w:tc>
          <w:tcPr>
            <w:tcW w:w="7426" w:type="dxa"/>
          </w:tcPr>
          <w:p w:rsidR="00747A85" w:rsidRDefault="00000000">
            <w:r>
              <w:t>Which sorting algorithm is the most efficient in terms of space complexity, requiring only a constant amount of additional memory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Bubble Sor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Selection Sor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nsertion Sor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hey all require the same amount of additional memor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6.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26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1</w:t>
            </w:r>
          </w:p>
        </w:tc>
        <w:tc>
          <w:tcPr>
            <w:tcW w:w="7426" w:type="dxa"/>
          </w:tcPr>
          <w:p w:rsidR="00747A85" w:rsidRDefault="00000000">
            <w:r>
              <w:t>Which of the following statements accurately describes the relationship between O(n) and O(log n)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O(n) grows faster than O(log n)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O(n) and O(log n) have the same growth rate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O(n) grows slower than O(log n)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O(n) and O(log n) are not comparable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6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17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2</w:t>
            </w:r>
          </w:p>
        </w:tc>
        <w:tc>
          <w:tcPr>
            <w:tcW w:w="7426" w:type="dxa"/>
          </w:tcPr>
          <w:p w:rsidR="00747A85" w:rsidRDefault="00000000">
            <w:r>
              <w:t>Which of the following pseudo-code constructs is commonly used to represent a repetitive process until a certain condition is met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FOR loop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WHILE loop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F statemen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SWITCH statemen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6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1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3</w:t>
            </w:r>
          </w:p>
        </w:tc>
        <w:tc>
          <w:tcPr>
            <w:tcW w:w="7426" w:type="dxa"/>
          </w:tcPr>
          <w:p w:rsidR="00747A85" w:rsidRDefault="00000000">
            <w:r>
              <w:t>Which of the following UML diagram types is most suitable for representing the flow of control within an algorithm, including loops and conditional statement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Class diag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Sequence diag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Activity diag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State diag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6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28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4</w:t>
            </w:r>
          </w:p>
        </w:tc>
        <w:tc>
          <w:tcPr>
            <w:tcW w:w="7426" w:type="dxa"/>
          </w:tcPr>
          <w:p w:rsidR="00747A85" w:rsidRDefault="00000000">
            <w:r>
              <w:t>Which programming paradigm emphasizes defining what should be computed rather than how it should be computed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a.</w:t>
            </w:r>
          </w:p>
        </w:tc>
        <w:tc>
          <w:tcPr>
            <w:tcW w:w="7426" w:type="dxa"/>
          </w:tcPr>
          <w:p w:rsidR="00747A85" w:rsidRDefault="00000000">
            <w:r>
              <w:t>Functional programm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mperative programm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Object-oriented programm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Procedural programm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7.2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5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5</w:t>
            </w:r>
          </w:p>
        </w:tc>
        <w:tc>
          <w:tcPr>
            <w:tcW w:w="7426" w:type="dxa"/>
          </w:tcPr>
          <w:p w:rsidR="00747A85" w:rsidRDefault="00000000">
            <w:r>
              <w:t>Which principle of OOP encourages bundling data and methods that operate on the data into a single unit, known as a clas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Inheritanc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Encapsula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Polymorphis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bstrac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7.2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52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6</w:t>
            </w:r>
          </w:p>
        </w:tc>
        <w:tc>
          <w:tcPr>
            <w:tcW w:w="7426" w:type="dxa"/>
          </w:tcPr>
          <w:p w:rsidR="00747A85" w:rsidRDefault="00000000">
            <w:r>
              <w:t xml:space="preserve">Which of the following software development methodologies emphasizes iterative development, collaboration </w:t>
            </w:r>
            <w:r w:rsidR="00C55F57">
              <w:t>among</w:t>
            </w:r>
            <w:r>
              <w:t xml:space="preserve"> cross-functional teams, and frequent customer feedback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Waterfall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Agile methodolog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Spiral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RAD (Rapid Application Development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7</w:t>
            </w:r>
          </w:p>
        </w:tc>
        <w:tc>
          <w:tcPr>
            <w:tcW w:w="7426" w:type="dxa"/>
          </w:tcPr>
          <w:p w:rsidR="00747A85" w:rsidRDefault="00000000">
            <w:r>
              <w:t>Which software engineering principle advocates breaking down complex systems into smaller, manageable components that are easier to understand, develop, and maintain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Abstrac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Encapsula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Modular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Inheritanc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8</w:t>
            </w:r>
          </w:p>
        </w:tc>
        <w:tc>
          <w:tcPr>
            <w:tcW w:w="7426" w:type="dxa"/>
          </w:tcPr>
          <w:p w:rsidR="00747A85" w:rsidRDefault="00000000">
            <w:r>
              <w:t>What is the primary deliverable of the analysis phase in the SDLC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Source cod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User documenta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Software architecture diagra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Requirements specification documen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29</w:t>
            </w:r>
          </w:p>
        </w:tc>
        <w:tc>
          <w:tcPr>
            <w:tcW w:w="7426" w:type="dxa"/>
          </w:tcPr>
          <w:p w:rsidR="00747A85" w:rsidRDefault="00000000">
            <w:r>
              <w:t xml:space="preserve">In the context of software development, what does the term "refactoring" </w:t>
            </w:r>
            <w:r>
              <w:lastRenderedPageBreak/>
              <w:t>refer to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a.</w:t>
            </w:r>
          </w:p>
        </w:tc>
        <w:tc>
          <w:tcPr>
            <w:tcW w:w="7426" w:type="dxa"/>
          </w:tcPr>
          <w:p w:rsidR="00747A85" w:rsidRDefault="00000000">
            <w:r>
              <w:t>Rewriting code from scratch to improve performanc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Adding new features to existing software without changing its external behavio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Optimizing code to reduce memory us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Restructuring existing code to improve readability, maintainability, and efficienc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7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0</w:t>
            </w:r>
          </w:p>
        </w:tc>
        <w:tc>
          <w:tcPr>
            <w:tcW w:w="7426" w:type="dxa"/>
          </w:tcPr>
          <w:p w:rsidR="00747A85" w:rsidRDefault="00000000">
            <w:r>
              <w:t xml:space="preserve">Which testing technique focuses on identifying defects and vulnerabilities </w:t>
            </w:r>
            <w:r w:rsidR="00C55F57">
              <w:t>of</w:t>
            </w:r>
            <w:r>
              <w:t xml:space="preserve"> the software by examining its internal structure, code, and logic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Black-box test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ntegration test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White-box test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User acceptance test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8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1</w:t>
            </w:r>
          </w:p>
        </w:tc>
        <w:tc>
          <w:tcPr>
            <w:tcW w:w="7426" w:type="dxa"/>
          </w:tcPr>
          <w:p w:rsidR="00747A85" w:rsidRDefault="00000000">
            <w:r>
              <w:t>Which of the following statements about record</w:t>
            </w:r>
            <w:r w:rsidR="00C55F57">
              <w:t>s’</w:t>
            </w:r>
            <w:r>
              <w:t xml:space="preserve"> data types is </w:t>
            </w:r>
            <w:r w:rsidR="00C55F57">
              <w:t>correct</w:t>
            </w:r>
            <w:r>
              <w:t>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Records cannot contain other records as field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Records are immutable data type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Records have a fixed size that cannot be changed at runtime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Records can have fields of different data type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9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01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2</w:t>
            </w:r>
          </w:p>
        </w:tc>
        <w:tc>
          <w:tcPr>
            <w:tcW w:w="7426" w:type="dxa"/>
          </w:tcPr>
          <w:p w:rsidR="00747A85" w:rsidRDefault="00000000">
            <w:r>
              <w:t>Which of the following scenarios would be most suitable for using a stack data structur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Storing elements in a first-in-first-out (FIFO) ord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Evaluating arithmetic expressions with multiple operands and operator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Sorting elements in ascending order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Storing elements in a sorted sequenc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9.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40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3</w:t>
            </w:r>
          </w:p>
        </w:tc>
        <w:tc>
          <w:tcPr>
            <w:tcW w:w="7426" w:type="dxa"/>
          </w:tcPr>
          <w:p w:rsidR="00747A85" w:rsidRDefault="00000000">
            <w:r>
              <w:t>What is the time complexity of finding the height of a binary tree with n node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O(n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O(log n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O(n^2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O(n log n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9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38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lastRenderedPageBreak/>
              <w:t>QN=34</w:t>
            </w:r>
          </w:p>
        </w:tc>
        <w:tc>
          <w:tcPr>
            <w:tcW w:w="7426" w:type="dxa"/>
          </w:tcPr>
          <w:p w:rsidR="00747A85" w:rsidRDefault="00000000">
            <w:r>
              <w:t>Which access method is best suited for retrieving records based on a key value in a file with a large number of record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Sequential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Direct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ndexed sequential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Hash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0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5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5</w:t>
            </w:r>
          </w:p>
        </w:tc>
        <w:tc>
          <w:tcPr>
            <w:tcW w:w="7426" w:type="dxa"/>
          </w:tcPr>
          <w:p w:rsidR="00747A85" w:rsidRDefault="00000000">
            <w:r>
              <w:t>Which access method typically requires additional space for maintaining an index structure but provides faster access to records compared to sequential acces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Sequential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Direct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ndexed sequential acces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Hash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0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5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6</w:t>
            </w:r>
          </w:p>
        </w:tc>
        <w:tc>
          <w:tcPr>
            <w:tcW w:w="7426" w:type="dxa"/>
          </w:tcPr>
          <w:p w:rsidR="00747A85" w:rsidRDefault="00000000">
            <w:r>
              <w:t>Which of the following is NOT a component of the ACID properties in database transaction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Atomic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Consistenc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</w:t>
            </w:r>
            <w:r w:rsidR="00BC7B3B">
              <w:t>ntegr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Durabil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lastRenderedPageBreak/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1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70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7</w:t>
            </w:r>
          </w:p>
        </w:tc>
        <w:tc>
          <w:tcPr>
            <w:tcW w:w="7426" w:type="dxa"/>
          </w:tcPr>
          <w:p w:rsidR="00747A85" w:rsidRDefault="00000000">
            <w:r>
              <w:t>Which of the following is NOT a characteristic of the relational database model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Data is stored in tables with rows and column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Each table has a primary key to uniquely identify each row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Relationships between tables are established using pointer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Data integrity is enforced using constraints such as foreign key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1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7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8</w:t>
            </w:r>
          </w:p>
        </w:tc>
        <w:tc>
          <w:tcPr>
            <w:tcW w:w="7426" w:type="dxa"/>
          </w:tcPr>
          <w:p w:rsidR="00747A85" w:rsidRDefault="00000000">
            <w:r>
              <w:t>Which of the following database models is designed specifically for handling data structures and organized as an inverted tre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Relational database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Object-oriented database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Network database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Hierarchical database mode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1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7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39</w:t>
            </w:r>
          </w:p>
        </w:tc>
        <w:tc>
          <w:tcPr>
            <w:tcW w:w="7426" w:type="dxa"/>
          </w:tcPr>
          <w:p w:rsidR="00747A85" w:rsidRDefault="00000000">
            <w:r>
              <w:t>Which normal form ensures that every non-prime attribute of a relation is fully functionally dependent on the primary key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First Normal Form (1NF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Second Normal Form (2NF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hird Normal Form (3NF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Boyce-Codd Normal Form (BCNF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BC7B3B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1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8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0</w:t>
            </w:r>
          </w:p>
        </w:tc>
        <w:tc>
          <w:tcPr>
            <w:tcW w:w="7426" w:type="dxa"/>
          </w:tcPr>
          <w:p w:rsidR="00747A85" w:rsidRDefault="00000000">
            <w:r>
              <w:t>Which security goal focuses on protecting data from unauthorized access or disclosur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Confidential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ntegr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Availability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Non-repudia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2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12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1</w:t>
            </w:r>
          </w:p>
        </w:tc>
        <w:tc>
          <w:tcPr>
            <w:tcW w:w="7426" w:type="dxa"/>
          </w:tcPr>
          <w:p w:rsidR="00747A85" w:rsidRDefault="00000000">
            <w:r>
              <w:t>Which of the following is a key strength of asymmetric cryptography compared to symmetric cryptography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Asymmetric cryptography is faster for encryption and decryption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Asymmetric cryptography requires less computational resource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Asymmetric cryptography eliminates the need for key distribution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Asymmetric cryptography provides better security for key exchange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2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23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2</w:t>
            </w:r>
          </w:p>
        </w:tc>
        <w:tc>
          <w:tcPr>
            <w:tcW w:w="7426" w:type="dxa"/>
          </w:tcPr>
          <w:p w:rsidR="00747A85" w:rsidRDefault="00000000">
            <w:r>
              <w:t>In message authentication, what is the purpose of a Message Authentication Code (MAC)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encrypt the message for secure transmiss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verify the integrity and authenticity of the mess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compress the message for efficient stor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generate a unique identifier for the message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2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30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3</w:t>
            </w:r>
          </w:p>
        </w:tc>
        <w:tc>
          <w:tcPr>
            <w:tcW w:w="7426" w:type="dxa"/>
          </w:tcPr>
          <w:p w:rsidR="00747A85" w:rsidRDefault="00000000">
            <w:r>
              <w:t>Which type of firewall operates at the application layer of the OSI model and can inspect and filter traffic based on application-specific rule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Packet-filtering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Stateful inspection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Proxy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Network address translation (NAT)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2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lastRenderedPageBreak/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44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4</w:t>
            </w:r>
          </w:p>
        </w:tc>
        <w:tc>
          <w:tcPr>
            <w:tcW w:w="7426" w:type="dxa"/>
          </w:tcPr>
          <w:p w:rsidR="00747A85" w:rsidRDefault="00000000">
            <w:r>
              <w:t>Which of the following firewall deployment architectures involves placing a firewall between the internal network and the internet, inspecting all traffic passing between the two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Network-based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Host-based firewal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Demilitarized Zone (DMZ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Intrusion Detection System (IDS)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2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4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5</w:t>
            </w:r>
          </w:p>
        </w:tc>
        <w:tc>
          <w:tcPr>
            <w:tcW w:w="7426" w:type="dxa"/>
          </w:tcPr>
          <w:p w:rsidR="00747A85" w:rsidRDefault="00000000">
            <w:r>
              <w:t>In an expert system, what is the purpose of the knowledge base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provide a user interface for interacting with the system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store the domain-specific knowledge acquired from expert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perform reasoning and inference to solve problem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generate explanations and justifications for the system's decision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3.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85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6</w:t>
            </w:r>
          </w:p>
        </w:tc>
        <w:tc>
          <w:tcPr>
            <w:tcW w:w="7426" w:type="dxa"/>
          </w:tcPr>
          <w:p w:rsidR="00747A85" w:rsidRDefault="00000000">
            <w:r>
              <w:t>What is the purpose of dropout regularization in deep learning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prevent overfitting by randomly dropping out a fraction of neurons during training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adjust the learning rate dynamically based on the performance of the network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initialize the weights of the network using a Gaussian distribu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optimize the parameters of the network using gradient descent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lastRenderedPageBreak/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13.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3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49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7</w:t>
            </w:r>
          </w:p>
        </w:tc>
        <w:tc>
          <w:tcPr>
            <w:tcW w:w="7426" w:type="dxa"/>
          </w:tcPr>
          <w:p w:rsidR="00747A85" w:rsidRDefault="00000000">
            <w:r>
              <w:t>Which of the following traversal methods of a binary tree is used to get a sorted list of elements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Pre-order traversa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n-order traversa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Post-order traversa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Level-order traversal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9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33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8</w:t>
            </w:r>
          </w:p>
        </w:tc>
        <w:tc>
          <w:tcPr>
            <w:tcW w:w="7426" w:type="dxa"/>
          </w:tcPr>
          <w:p w:rsidR="00747A85" w:rsidRDefault="00000000">
            <w:r>
              <w:t>In the context of software design, what is the significance of the "Software Architecture"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It focuses on coding individual functions and procedure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It defines the overall structure and organization of the software system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It is a tool for project management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It involves testing the software against user requirements.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8.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lastRenderedPageBreak/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279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49</w:t>
            </w:r>
          </w:p>
        </w:tc>
        <w:tc>
          <w:tcPr>
            <w:tcW w:w="7426" w:type="dxa"/>
          </w:tcPr>
          <w:p w:rsidR="00747A85" w:rsidRDefault="00000000">
            <w:r>
              <w:t>What is the purpose of the TCP SYN-ACK handshake during connection establishment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To acknowledge the receipt of data segment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To synchronize sequence numbers and establish connection parameter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To request retransmission of lost segment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To terminate the connection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4.5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56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p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>
        <w:tc>
          <w:tcPr>
            <w:tcW w:w="2077" w:type="dxa"/>
          </w:tcPr>
          <w:p w:rsidR="00747A85" w:rsidRDefault="00000000">
            <w:r>
              <w:t>QN=50</w:t>
            </w:r>
          </w:p>
        </w:tc>
        <w:tc>
          <w:tcPr>
            <w:tcW w:w="7426" w:type="dxa"/>
          </w:tcPr>
          <w:p w:rsidR="00747A85" w:rsidRDefault="00000000">
            <w:r>
              <w:t>Which cryptographic protocol forms the foundation of HTTPS for secure communication over the internet?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a.</w:t>
            </w:r>
          </w:p>
        </w:tc>
        <w:tc>
          <w:tcPr>
            <w:tcW w:w="7426" w:type="dxa"/>
          </w:tcPr>
          <w:p w:rsidR="00747A85" w:rsidRDefault="00000000">
            <w:r>
              <w:t>RSA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b.</w:t>
            </w:r>
          </w:p>
        </w:tc>
        <w:tc>
          <w:tcPr>
            <w:tcW w:w="7426" w:type="dxa"/>
          </w:tcPr>
          <w:p w:rsidR="00747A85" w:rsidRDefault="00000000">
            <w:r>
              <w:t>SSL/TL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c.</w:t>
            </w:r>
          </w:p>
        </w:tc>
        <w:tc>
          <w:tcPr>
            <w:tcW w:w="7426" w:type="dxa"/>
          </w:tcPr>
          <w:p w:rsidR="00747A85" w:rsidRDefault="00000000">
            <w:r>
              <w:t>AES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d.</w:t>
            </w:r>
          </w:p>
        </w:tc>
        <w:tc>
          <w:tcPr>
            <w:tcW w:w="7426" w:type="dxa"/>
          </w:tcPr>
          <w:p w:rsidR="00747A85" w:rsidRDefault="00000000">
            <w:r>
              <w:t>SHA-25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e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r>
              <w:t>f.</w:t>
            </w:r>
          </w:p>
        </w:tc>
        <w:tc>
          <w:tcPr>
            <w:tcW w:w="7426" w:type="dxa"/>
          </w:tcPr>
          <w:p w:rsidR="00747A85" w:rsidRDefault="00747A85"/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ARK:</w:t>
            </w:r>
          </w:p>
        </w:tc>
        <w:tc>
          <w:tcPr>
            <w:tcW w:w="7426" w:type="dxa"/>
          </w:tcPr>
          <w:p w:rsidR="00747A85" w:rsidRDefault="00000000">
            <w:r>
              <w:t>1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UNIT:</w:t>
            </w:r>
          </w:p>
        </w:tc>
        <w:tc>
          <w:tcPr>
            <w:tcW w:w="7426" w:type="dxa"/>
          </w:tcPr>
          <w:p w:rsidR="00747A85" w:rsidRDefault="00000000">
            <w:r>
              <w:t>4.6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>
        <w:tc>
          <w:tcPr>
            <w:tcW w:w="2077" w:type="dxa"/>
          </w:tcPr>
          <w:p w:rsidR="00747A85" w:rsidRDefault="00000000">
            <w:r>
              <w:t>MIX CHOICES:</w:t>
            </w:r>
          </w:p>
        </w:tc>
        <w:tc>
          <w:tcPr>
            <w:tcW w:w="7426" w:type="dxa"/>
          </w:tcPr>
          <w:p w:rsidR="00747A85" w:rsidRDefault="00000000">
            <w:r>
              <w:t>Yes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 - TraPT4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LongNQ9</w:t>
            </w:r>
          </w:p>
        </w:tc>
      </w:tr>
      <w:tr w:rsidR="00747A85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7A85" w:rsidRDefault="00000000">
            <w:r>
              <w:t>157-Foundations of Computer Science</w:t>
            </w:r>
          </w:p>
        </w:tc>
      </w:tr>
    </w:tbl>
    <w:p w:rsidR="00747A85" w:rsidRDefault="00747A85">
      <w:pPr>
        <w:rPr>
          <w:b/>
          <w:bCs/>
          <w:lang w:val="vi-VN"/>
        </w:rPr>
      </w:pPr>
    </w:p>
    <w:p w:rsidR="00747A85" w:rsidRDefault="00747A85">
      <w:pPr>
        <w:rPr>
          <w:b/>
          <w:bCs/>
          <w:lang w:val="vi-VN"/>
        </w:rPr>
      </w:pPr>
    </w:p>
    <w:sectPr w:rsidR="00747A85">
      <w:foot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3F4D" w:rsidRDefault="00D73F4D">
      <w:r>
        <w:separator/>
      </w:r>
    </w:p>
  </w:endnote>
  <w:endnote w:type="continuationSeparator" w:id="0">
    <w:p w:rsidR="00D73F4D" w:rsidRDefault="00D73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7A85" w:rsidRDefault="0000000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  <w:p w:rsidR="00747A85" w:rsidRDefault="00747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3F4D" w:rsidRDefault="00D73F4D">
      <w:r>
        <w:separator/>
      </w:r>
    </w:p>
  </w:footnote>
  <w:footnote w:type="continuationSeparator" w:id="0">
    <w:p w:rsidR="00D73F4D" w:rsidRDefault="00D73F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yNDQ0MDYzNLY0tTBU0lEKTi0uzszPAykwrgUAATz3wywAAAA="/>
  </w:docVars>
  <w:rsids>
    <w:rsidRoot w:val="004902E4"/>
    <w:rsid w:val="0000143D"/>
    <w:rsid w:val="00010D3E"/>
    <w:rsid w:val="00015A6F"/>
    <w:rsid w:val="00027DEC"/>
    <w:rsid w:val="00030D05"/>
    <w:rsid w:val="00051A30"/>
    <w:rsid w:val="00064A5B"/>
    <w:rsid w:val="00066DBB"/>
    <w:rsid w:val="00071B1F"/>
    <w:rsid w:val="0007422D"/>
    <w:rsid w:val="0008709D"/>
    <w:rsid w:val="000945D5"/>
    <w:rsid w:val="000A09F8"/>
    <w:rsid w:val="000B28C1"/>
    <w:rsid w:val="000B4C0B"/>
    <w:rsid w:val="000B4EE0"/>
    <w:rsid w:val="000B553B"/>
    <w:rsid w:val="000C03BF"/>
    <w:rsid w:val="000C31FE"/>
    <w:rsid w:val="000D0456"/>
    <w:rsid w:val="000D600A"/>
    <w:rsid w:val="000E06B5"/>
    <w:rsid w:val="000E484F"/>
    <w:rsid w:val="000E791B"/>
    <w:rsid w:val="00103220"/>
    <w:rsid w:val="00103D9E"/>
    <w:rsid w:val="0010546F"/>
    <w:rsid w:val="0011063A"/>
    <w:rsid w:val="00111AFC"/>
    <w:rsid w:val="00113A12"/>
    <w:rsid w:val="00121D5F"/>
    <w:rsid w:val="0013292D"/>
    <w:rsid w:val="00137558"/>
    <w:rsid w:val="00141D25"/>
    <w:rsid w:val="00143814"/>
    <w:rsid w:val="001508BE"/>
    <w:rsid w:val="0016143F"/>
    <w:rsid w:val="0016198F"/>
    <w:rsid w:val="0016235E"/>
    <w:rsid w:val="001650AA"/>
    <w:rsid w:val="001720E5"/>
    <w:rsid w:val="001733E5"/>
    <w:rsid w:val="0017686E"/>
    <w:rsid w:val="00186B1B"/>
    <w:rsid w:val="00186D23"/>
    <w:rsid w:val="00194567"/>
    <w:rsid w:val="00195159"/>
    <w:rsid w:val="0019528C"/>
    <w:rsid w:val="001959B6"/>
    <w:rsid w:val="001A19DB"/>
    <w:rsid w:val="001A75A4"/>
    <w:rsid w:val="001B2EF7"/>
    <w:rsid w:val="001C2F98"/>
    <w:rsid w:val="001C3F78"/>
    <w:rsid w:val="001C4E85"/>
    <w:rsid w:val="001C6EEF"/>
    <w:rsid w:val="001C7183"/>
    <w:rsid w:val="001C71A6"/>
    <w:rsid w:val="001C759E"/>
    <w:rsid w:val="001D5902"/>
    <w:rsid w:val="001D7BBB"/>
    <w:rsid w:val="001D7F41"/>
    <w:rsid w:val="001E4B68"/>
    <w:rsid w:val="001E5458"/>
    <w:rsid w:val="001E7610"/>
    <w:rsid w:val="001E788B"/>
    <w:rsid w:val="001F038E"/>
    <w:rsid w:val="001F5F16"/>
    <w:rsid w:val="00203259"/>
    <w:rsid w:val="00204921"/>
    <w:rsid w:val="00207085"/>
    <w:rsid w:val="00207CDC"/>
    <w:rsid w:val="00211D5D"/>
    <w:rsid w:val="00215193"/>
    <w:rsid w:val="00234A6A"/>
    <w:rsid w:val="00236981"/>
    <w:rsid w:val="00237518"/>
    <w:rsid w:val="002418EC"/>
    <w:rsid w:val="00246061"/>
    <w:rsid w:val="002464F0"/>
    <w:rsid w:val="00252083"/>
    <w:rsid w:val="00254ABC"/>
    <w:rsid w:val="00257D3B"/>
    <w:rsid w:val="0026073D"/>
    <w:rsid w:val="00262C6F"/>
    <w:rsid w:val="00264B2C"/>
    <w:rsid w:val="00270DB1"/>
    <w:rsid w:val="00272FDC"/>
    <w:rsid w:val="00273D3B"/>
    <w:rsid w:val="002815BD"/>
    <w:rsid w:val="002A1B7C"/>
    <w:rsid w:val="002B090E"/>
    <w:rsid w:val="002B2498"/>
    <w:rsid w:val="002B2EA6"/>
    <w:rsid w:val="002B39AE"/>
    <w:rsid w:val="002B56AF"/>
    <w:rsid w:val="002B6A8D"/>
    <w:rsid w:val="002C55D8"/>
    <w:rsid w:val="002D6666"/>
    <w:rsid w:val="002E3D8B"/>
    <w:rsid w:val="002E4BC8"/>
    <w:rsid w:val="002E57F3"/>
    <w:rsid w:val="002F1C24"/>
    <w:rsid w:val="002F3F8F"/>
    <w:rsid w:val="002F6D52"/>
    <w:rsid w:val="00302CBC"/>
    <w:rsid w:val="00321D64"/>
    <w:rsid w:val="00323897"/>
    <w:rsid w:val="0033135C"/>
    <w:rsid w:val="00343E94"/>
    <w:rsid w:val="003552D5"/>
    <w:rsid w:val="0035579B"/>
    <w:rsid w:val="00361E87"/>
    <w:rsid w:val="00366B8F"/>
    <w:rsid w:val="00386368"/>
    <w:rsid w:val="003873C9"/>
    <w:rsid w:val="0039473A"/>
    <w:rsid w:val="0039708F"/>
    <w:rsid w:val="003B009E"/>
    <w:rsid w:val="003B0542"/>
    <w:rsid w:val="003B0C75"/>
    <w:rsid w:val="003B4139"/>
    <w:rsid w:val="003C6FF9"/>
    <w:rsid w:val="003C7C67"/>
    <w:rsid w:val="003D120B"/>
    <w:rsid w:val="003E3C27"/>
    <w:rsid w:val="003E43A2"/>
    <w:rsid w:val="003E53E0"/>
    <w:rsid w:val="003F19EC"/>
    <w:rsid w:val="003F31CB"/>
    <w:rsid w:val="00402377"/>
    <w:rsid w:val="00403755"/>
    <w:rsid w:val="00404134"/>
    <w:rsid w:val="00404C51"/>
    <w:rsid w:val="00405A02"/>
    <w:rsid w:val="00405F90"/>
    <w:rsid w:val="0041045B"/>
    <w:rsid w:val="00414A6E"/>
    <w:rsid w:val="004160DA"/>
    <w:rsid w:val="00432039"/>
    <w:rsid w:val="00436AF0"/>
    <w:rsid w:val="0045448C"/>
    <w:rsid w:val="00454CD3"/>
    <w:rsid w:val="004578DC"/>
    <w:rsid w:val="00465D2D"/>
    <w:rsid w:val="00467806"/>
    <w:rsid w:val="004754DD"/>
    <w:rsid w:val="00477EFA"/>
    <w:rsid w:val="00481C38"/>
    <w:rsid w:val="00486BA8"/>
    <w:rsid w:val="00486F01"/>
    <w:rsid w:val="004902E4"/>
    <w:rsid w:val="004A0C0E"/>
    <w:rsid w:val="004A3501"/>
    <w:rsid w:val="004C02A2"/>
    <w:rsid w:val="004C0979"/>
    <w:rsid w:val="004C57E5"/>
    <w:rsid w:val="004E2500"/>
    <w:rsid w:val="004E2C4F"/>
    <w:rsid w:val="004F2E0A"/>
    <w:rsid w:val="004F5419"/>
    <w:rsid w:val="004F56DA"/>
    <w:rsid w:val="004F587B"/>
    <w:rsid w:val="00500B15"/>
    <w:rsid w:val="00501BA1"/>
    <w:rsid w:val="005060A2"/>
    <w:rsid w:val="00512B33"/>
    <w:rsid w:val="00517927"/>
    <w:rsid w:val="005354F3"/>
    <w:rsid w:val="0053640C"/>
    <w:rsid w:val="00537320"/>
    <w:rsid w:val="00537642"/>
    <w:rsid w:val="005429C2"/>
    <w:rsid w:val="00543E1B"/>
    <w:rsid w:val="00555A44"/>
    <w:rsid w:val="005651A1"/>
    <w:rsid w:val="0056693C"/>
    <w:rsid w:val="00575BF7"/>
    <w:rsid w:val="005771D9"/>
    <w:rsid w:val="00583368"/>
    <w:rsid w:val="005849F7"/>
    <w:rsid w:val="00591350"/>
    <w:rsid w:val="00595425"/>
    <w:rsid w:val="0059783B"/>
    <w:rsid w:val="005A0E42"/>
    <w:rsid w:val="005A63BA"/>
    <w:rsid w:val="005B1383"/>
    <w:rsid w:val="005B277C"/>
    <w:rsid w:val="005B7762"/>
    <w:rsid w:val="005C1DF0"/>
    <w:rsid w:val="005C6F69"/>
    <w:rsid w:val="005D3C97"/>
    <w:rsid w:val="005D7D2B"/>
    <w:rsid w:val="005E2DD1"/>
    <w:rsid w:val="005E569F"/>
    <w:rsid w:val="00607058"/>
    <w:rsid w:val="00612F54"/>
    <w:rsid w:val="00614BCB"/>
    <w:rsid w:val="00615238"/>
    <w:rsid w:val="00615BFD"/>
    <w:rsid w:val="00617CF2"/>
    <w:rsid w:val="00620DB2"/>
    <w:rsid w:val="00622491"/>
    <w:rsid w:val="0062271E"/>
    <w:rsid w:val="006261A4"/>
    <w:rsid w:val="00627C5A"/>
    <w:rsid w:val="00636421"/>
    <w:rsid w:val="006366EF"/>
    <w:rsid w:val="0064083F"/>
    <w:rsid w:val="00641AD7"/>
    <w:rsid w:val="00646492"/>
    <w:rsid w:val="00662E4E"/>
    <w:rsid w:val="00664F29"/>
    <w:rsid w:val="00673AD4"/>
    <w:rsid w:val="00675206"/>
    <w:rsid w:val="006922EB"/>
    <w:rsid w:val="00693196"/>
    <w:rsid w:val="006A06B9"/>
    <w:rsid w:val="006A28CB"/>
    <w:rsid w:val="006A41BF"/>
    <w:rsid w:val="006B5C1E"/>
    <w:rsid w:val="006B7D9A"/>
    <w:rsid w:val="006C32E5"/>
    <w:rsid w:val="006C3D41"/>
    <w:rsid w:val="006C753F"/>
    <w:rsid w:val="006C78FC"/>
    <w:rsid w:val="006D005C"/>
    <w:rsid w:val="006E3397"/>
    <w:rsid w:val="006E52B4"/>
    <w:rsid w:val="006F0DA5"/>
    <w:rsid w:val="007166E9"/>
    <w:rsid w:val="0072031F"/>
    <w:rsid w:val="00723632"/>
    <w:rsid w:val="00724CE4"/>
    <w:rsid w:val="00724FC6"/>
    <w:rsid w:val="00726B4F"/>
    <w:rsid w:val="007334E1"/>
    <w:rsid w:val="00737C0B"/>
    <w:rsid w:val="00745530"/>
    <w:rsid w:val="00745C27"/>
    <w:rsid w:val="00747A85"/>
    <w:rsid w:val="007540B5"/>
    <w:rsid w:val="007567AE"/>
    <w:rsid w:val="007572FE"/>
    <w:rsid w:val="007646AD"/>
    <w:rsid w:val="007659F2"/>
    <w:rsid w:val="00774444"/>
    <w:rsid w:val="00776C32"/>
    <w:rsid w:val="007935C3"/>
    <w:rsid w:val="007A78CE"/>
    <w:rsid w:val="007B7E3D"/>
    <w:rsid w:val="007C1258"/>
    <w:rsid w:val="007D01C9"/>
    <w:rsid w:val="007D6544"/>
    <w:rsid w:val="007E5675"/>
    <w:rsid w:val="007E6A21"/>
    <w:rsid w:val="007F6456"/>
    <w:rsid w:val="00800399"/>
    <w:rsid w:val="00805CA5"/>
    <w:rsid w:val="00807375"/>
    <w:rsid w:val="00807A29"/>
    <w:rsid w:val="0081108B"/>
    <w:rsid w:val="00816744"/>
    <w:rsid w:val="008168F1"/>
    <w:rsid w:val="00816D34"/>
    <w:rsid w:val="008176AD"/>
    <w:rsid w:val="00823E9F"/>
    <w:rsid w:val="00824259"/>
    <w:rsid w:val="00826A54"/>
    <w:rsid w:val="00827418"/>
    <w:rsid w:val="00830C77"/>
    <w:rsid w:val="00833240"/>
    <w:rsid w:val="00833BC9"/>
    <w:rsid w:val="00833F5E"/>
    <w:rsid w:val="00835DB3"/>
    <w:rsid w:val="0083620F"/>
    <w:rsid w:val="00844F94"/>
    <w:rsid w:val="008475F9"/>
    <w:rsid w:val="0085297C"/>
    <w:rsid w:val="00854F44"/>
    <w:rsid w:val="00871756"/>
    <w:rsid w:val="00873447"/>
    <w:rsid w:val="00875CC9"/>
    <w:rsid w:val="00875FF4"/>
    <w:rsid w:val="00876AAC"/>
    <w:rsid w:val="00884963"/>
    <w:rsid w:val="008877CF"/>
    <w:rsid w:val="00887B1D"/>
    <w:rsid w:val="008A17FA"/>
    <w:rsid w:val="008A24F9"/>
    <w:rsid w:val="008A7E52"/>
    <w:rsid w:val="008C025D"/>
    <w:rsid w:val="008D1BCC"/>
    <w:rsid w:val="008E4F2F"/>
    <w:rsid w:val="008F3484"/>
    <w:rsid w:val="008F5C92"/>
    <w:rsid w:val="00903DCA"/>
    <w:rsid w:val="00912B82"/>
    <w:rsid w:val="00922960"/>
    <w:rsid w:val="00931289"/>
    <w:rsid w:val="00932FE7"/>
    <w:rsid w:val="00937F66"/>
    <w:rsid w:val="00941DED"/>
    <w:rsid w:val="00943D41"/>
    <w:rsid w:val="00943DB6"/>
    <w:rsid w:val="0094650D"/>
    <w:rsid w:val="009501C3"/>
    <w:rsid w:val="00956034"/>
    <w:rsid w:val="00960D82"/>
    <w:rsid w:val="0096128A"/>
    <w:rsid w:val="009617D4"/>
    <w:rsid w:val="0097226F"/>
    <w:rsid w:val="009807EC"/>
    <w:rsid w:val="00985FFB"/>
    <w:rsid w:val="00986922"/>
    <w:rsid w:val="00991771"/>
    <w:rsid w:val="00995F65"/>
    <w:rsid w:val="009967E1"/>
    <w:rsid w:val="00997EC5"/>
    <w:rsid w:val="009A2DBA"/>
    <w:rsid w:val="009A3667"/>
    <w:rsid w:val="009B0F60"/>
    <w:rsid w:val="009B7519"/>
    <w:rsid w:val="009C0978"/>
    <w:rsid w:val="009C112D"/>
    <w:rsid w:val="009C21D0"/>
    <w:rsid w:val="009D1E2B"/>
    <w:rsid w:val="009D71B8"/>
    <w:rsid w:val="009E14A4"/>
    <w:rsid w:val="009E3741"/>
    <w:rsid w:val="009E43CA"/>
    <w:rsid w:val="009F47D1"/>
    <w:rsid w:val="00A02BF0"/>
    <w:rsid w:val="00A12FB1"/>
    <w:rsid w:val="00A20B61"/>
    <w:rsid w:val="00A22959"/>
    <w:rsid w:val="00A3631A"/>
    <w:rsid w:val="00A37B1E"/>
    <w:rsid w:val="00A42EFF"/>
    <w:rsid w:val="00A53D06"/>
    <w:rsid w:val="00A542E5"/>
    <w:rsid w:val="00A63D70"/>
    <w:rsid w:val="00A64489"/>
    <w:rsid w:val="00A71D4F"/>
    <w:rsid w:val="00A75C96"/>
    <w:rsid w:val="00A766FC"/>
    <w:rsid w:val="00A81178"/>
    <w:rsid w:val="00A90661"/>
    <w:rsid w:val="00A97317"/>
    <w:rsid w:val="00AA4E3D"/>
    <w:rsid w:val="00AB4940"/>
    <w:rsid w:val="00AC23F4"/>
    <w:rsid w:val="00AC2C5E"/>
    <w:rsid w:val="00AD2A8A"/>
    <w:rsid w:val="00AE22A7"/>
    <w:rsid w:val="00AE475B"/>
    <w:rsid w:val="00AF04AD"/>
    <w:rsid w:val="00AF4A4C"/>
    <w:rsid w:val="00AF7345"/>
    <w:rsid w:val="00B153C3"/>
    <w:rsid w:val="00B160A6"/>
    <w:rsid w:val="00B2085A"/>
    <w:rsid w:val="00B3006D"/>
    <w:rsid w:val="00B33A88"/>
    <w:rsid w:val="00B358DA"/>
    <w:rsid w:val="00B35A57"/>
    <w:rsid w:val="00B37779"/>
    <w:rsid w:val="00B37E54"/>
    <w:rsid w:val="00B43B47"/>
    <w:rsid w:val="00B50218"/>
    <w:rsid w:val="00B50E95"/>
    <w:rsid w:val="00B515C3"/>
    <w:rsid w:val="00B64890"/>
    <w:rsid w:val="00B67164"/>
    <w:rsid w:val="00B706F7"/>
    <w:rsid w:val="00B72298"/>
    <w:rsid w:val="00B76903"/>
    <w:rsid w:val="00B81970"/>
    <w:rsid w:val="00BB3188"/>
    <w:rsid w:val="00BB3AE6"/>
    <w:rsid w:val="00BC7B3B"/>
    <w:rsid w:val="00BD5432"/>
    <w:rsid w:val="00BE1CD2"/>
    <w:rsid w:val="00BE3C10"/>
    <w:rsid w:val="00BF0949"/>
    <w:rsid w:val="00C24F76"/>
    <w:rsid w:val="00C3262F"/>
    <w:rsid w:val="00C429E8"/>
    <w:rsid w:val="00C45306"/>
    <w:rsid w:val="00C50FCE"/>
    <w:rsid w:val="00C5176D"/>
    <w:rsid w:val="00C51D34"/>
    <w:rsid w:val="00C5346A"/>
    <w:rsid w:val="00C541D0"/>
    <w:rsid w:val="00C55F57"/>
    <w:rsid w:val="00C70960"/>
    <w:rsid w:val="00C71D78"/>
    <w:rsid w:val="00C736F2"/>
    <w:rsid w:val="00C744AF"/>
    <w:rsid w:val="00C90382"/>
    <w:rsid w:val="00C9480F"/>
    <w:rsid w:val="00C95797"/>
    <w:rsid w:val="00CA0FFC"/>
    <w:rsid w:val="00CA6CB7"/>
    <w:rsid w:val="00CB1413"/>
    <w:rsid w:val="00CB70D9"/>
    <w:rsid w:val="00CB7AF7"/>
    <w:rsid w:val="00CC380E"/>
    <w:rsid w:val="00CD5D8A"/>
    <w:rsid w:val="00CD7C95"/>
    <w:rsid w:val="00CF2415"/>
    <w:rsid w:val="00CF4FEE"/>
    <w:rsid w:val="00D026B9"/>
    <w:rsid w:val="00D02F27"/>
    <w:rsid w:val="00D03D04"/>
    <w:rsid w:val="00D06BDB"/>
    <w:rsid w:val="00D13707"/>
    <w:rsid w:val="00D14498"/>
    <w:rsid w:val="00D16239"/>
    <w:rsid w:val="00D270E1"/>
    <w:rsid w:val="00D40C7B"/>
    <w:rsid w:val="00D41F2E"/>
    <w:rsid w:val="00D458DD"/>
    <w:rsid w:val="00D474CC"/>
    <w:rsid w:val="00D52024"/>
    <w:rsid w:val="00D521E6"/>
    <w:rsid w:val="00D52B9F"/>
    <w:rsid w:val="00D53A96"/>
    <w:rsid w:val="00D53C85"/>
    <w:rsid w:val="00D558B9"/>
    <w:rsid w:val="00D60533"/>
    <w:rsid w:val="00D63AF6"/>
    <w:rsid w:val="00D6771A"/>
    <w:rsid w:val="00D702E2"/>
    <w:rsid w:val="00D73F4D"/>
    <w:rsid w:val="00D77A5A"/>
    <w:rsid w:val="00D97402"/>
    <w:rsid w:val="00DA1371"/>
    <w:rsid w:val="00DA5B75"/>
    <w:rsid w:val="00DA616D"/>
    <w:rsid w:val="00DA617B"/>
    <w:rsid w:val="00DB0DE7"/>
    <w:rsid w:val="00DB0F81"/>
    <w:rsid w:val="00DB51E6"/>
    <w:rsid w:val="00DB79B7"/>
    <w:rsid w:val="00DC1F37"/>
    <w:rsid w:val="00DC6935"/>
    <w:rsid w:val="00DD2094"/>
    <w:rsid w:val="00DD28B3"/>
    <w:rsid w:val="00DD61BA"/>
    <w:rsid w:val="00DD6691"/>
    <w:rsid w:val="00DD7BFB"/>
    <w:rsid w:val="00DF4DDE"/>
    <w:rsid w:val="00E05CF4"/>
    <w:rsid w:val="00E23EF1"/>
    <w:rsid w:val="00E33634"/>
    <w:rsid w:val="00E40EC6"/>
    <w:rsid w:val="00E45FAC"/>
    <w:rsid w:val="00E47AC5"/>
    <w:rsid w:val="00E55106"/>
    <w:rsid w:val="00E7014B"/>
    <w:rsid w:val="00E707A6"/>
    <w:rsid w:val="00E7227C"/>
    <w:rsid w:val="00E8017D"/>
    <w:rsid w:val="00E83ADE"/>
    <w:rsid w:val="00E8667F"/>
    <w:rsid w:val="00E9615A"/>
    <w:rsid w:val="00E968C8"/>
    <w:rsid w:val="00EA2C99"/>
    <w:rsid w:val="00EA3148"/>
    <w:rsid w:val="00EA31AB"/>
    <w:rsid w:val="00EA3D97"/>
    <w:rsid w:val="00EA5059"/>
    <w:rsid w:val="00EA583F"/>
    <w:rsid w:val="00EA71B4"/>
    <w:rsid w:val="00EA76EE"/>
    <w:rsid w:val="00EB1164"/>
    <w:rsid w:val="00EB49A7"/>
    <w:rsid w:val="00EC3BCE"/>
    <w:rsid w:val="00EC5FC5"/>
    <w:rsid w:val="00EC6367"/>
    <w:rsid w:val="00EC7585"/>
    <w:rsid w:val="00EC75A3"/>
    <w:rsid w:val="00ED20A4"/>
    <w:rsid w:val="00ED5B2A"/>
    <w:rsid w:val="00EE0D84"/>
    <w:rsid w:val="00EE111C"/>
    <w:rsid w:val="00EF0BAD"/>
    <w:rsid w:val="00EF3D01"/>
    <w:rsid w:val="00F07C57"/>
    <w:rsid w:val="00F144AB"/>
    <w:rsid w:val="00F14A03"/>
    <w:rsid w:val="00F158BF"/>
    <w:rsid w:val="00F1719E"/>
    <w:rsid w:val="00F24284"/>
    <w:rsid w:val="00F253EB"/>
    <w:rsid w:val="00F301F2"/>
    <w:rsid w:val="00F42E88"/>
    <w:rsid w:val="00F52956"/>
    <w:rsid w:val="00F53D94"/>
    <w:rsid w:val="00F615BA"/>
    <w:rsid w:val="00F6538A"/>
    <w:rsid w:val="00F679DC"/>
    <w:rsid w:val="00F75F84"/>
    <w:rsid w:val="00F80177"/>
    <w:rsid w:val="00F815A6"/>
    <w:rsid w:val="00F83D2B"/>
    <w:rsid w:val="00F94000"/>
    <w:rsid w:val="00FA1A93"/>
    <w:rsid w:val="00FC704B"/>
    <w:rsid w:val="00FD7CCA"/>
    <w:rsid w:val="00FE1250"/>
    <w:rsid w:val="00FE75FE"/>
    <w:rsid w:val="00FE7B59"/>
    <w:rsid w:val="00FF1045"/>
    <w:rsid w:val="00FF215E"/>
    <w:rsid w:val="00FF62FC"/>
    <w:rsid w:val="00FF766F"/>
    <w:rsid w:val="01A84922"/>
    <w:rsid w:val="01DD3C4D"/>
    <w:rsid w:val="01F93FB1"/>
    <w:rsid w:val="02201D8C"/>
    <w:rsid w:val="028A203B"/>
    <w:rsid w:val="02C263EC"/>
    <w:rsid w:val="02C40969"/>
    <w:rsid w:val="031012B8"/>
    <w:rsid w:val="031E4AAC"/>
    <w:rsid w:val="033E7560"/>
    <w:rsid w:val="035166A0"/>
    <w:rsid w:val="038369CF"/>
    <w:rsid w:val="038F7710"/>
    <w:rsid w:val="03905CE5"/>
    <w:rsid w:val="03FE58A6"/>
    <w:rsid w:val="049941F3"/>
    <w:rsid w:val="059609B9"/>
    <w:rsid w:val="05BD0878"/>
    <w:rsid w:val="05F71E0F"/>
    <w:rsid w:val="06063AD5"/>
    <w:rsid w:val="0649045C"/>
    <w:rsid w:val="06843FA6"/>
    <w:rsid w:val="06A507B2"/>
    <w:rsid w:val="06AB60C8"/>
    <w:rsid w:val="06AF2F50"/>
    <w:rsid w:val="06BF37AD"/>
    <w:rsid w:val="06C726BC"/>
    <w:rsid w:val="06E6680F"/>
    <w:rsid w:val="06EC4F58"/>
    <w:rsid w:val="07071B14"/>
    <w:rsid w:val="076B50BC"/>
    <w:rsid w:val="07E3076B"/>
    <w:rsid w:val="07FF37CD"/>
    <w:rsid w:val="08346748"/>
    <w:rsid w:val="08712397"/>
    <w:rsid w:val="08DA4139"/>
    <w:rsid w:val="0942664B"/>
    <w:rsid w:val="09577391"/>
    <w:rsid w:val="09A259A5"/>
    <w:rsid w:val="0A424F95"/>
    <w:rsid w:val="0A6B448D"/>
    <w:rsid w:val="0A9632F8"/>
    <w:rsid w:val="0ACA3D6D"/>
    <w:rsid w:val="0ADD60A7"/>
    <w:rsid w:val="0B2D2264"/>
    <w:rsid w:val="0B713C52"/>
    <w:rsid w:val="0B881C94"/>
    <w:rsid w:val="0BCF58D8"/>
    <w:rsid w:val="0BF0642E"/>
    <w:rsid w:val="0CB54208"/>
    <w:rsid w:val="0CCA7714"/>
    <w:rsid w:val="0CEE5296"/>
    <w:rsid w:val="0CF10C4B"/>
    <w:rsid w:val="0D9532D4"/>
    <w:rsid w:val="0DD3133E"/>
    <w:rsid w:val="0DF97DF8"/>
    <w:rsid w:val="0E09261E"/>
    <w:rsid w:val="0E9E1C0B"/>
    <w:rsid w:val="0F256C33"/>
    <w:rsid w:val="0F6C5FE1"/>
    <w:rsid w:val="0FBE3E9A"/>
    <w:rsid w:val="10090303"/>
    <w:rsid w:val="10340BFA"/>
    <w:rsid w:val="10472EC0"/>
    <w:rsid w:val="10810372"/>
    <w:rsid w:val="10857483"/>
    <w:rsid w:val="10892764"/>
    <w:rsid w:val="11057DFB"/>
    <w:rsid w:val="11517378"/>
    <w:rsid w:val="115E4704"/>
    <w:rsid w:val="116A2982"/>
    <w:rsid w:val="11782999"/>
    <w:rsid w:val="11CE1A42"/>
    <w:rsid w:val="11D54C50"/>
    <w:rsid w:val="1203449B"/>
    <w:rsid w:val="124A6E0E"/>
    <w:rsid w:val="124B32E2"/>
    <w:rsid w:val="126E4812"/>
    <w:rsid w:val="12864A74"/>
    <w:rsid w:val="12F22D72"/>
    <w:rsid w:val="13240617"/>
    <w:rsid w:val="135A1732"/>
    <w:rsid w:val="136D14EF"/>
    <w:rsid w:val="14D967C0"/>
    <w:rsid w:val="14E96AC1"/>
    <w:rsid w:val="15122FC6"/>
    <w:rsid w:val="151B46AD"/>
    <w:rsid w:val="152378BB"/>
    <w:rsid w:val="15842DD8"/>
    <w:rsid w:val="15BF43CF"/>
    <w:rsid w:val="15EB4028"/>
    <w:rsid w:val="16361726"/>
    <w:rsid w:val="16AF751E"/>
    <w:rsid w:val="16E52D9F"/>
    <w:rsid w:val="16F931E8"/>
    <w:rsid w:val="17430BBA"/>
    <w:rsid w:val="175842EC"/>
    <w:rsid w:val="1783031F"/>
    <w:rsid w:val="17C15C05"/>
    <w:rsid w:val="17CA547D"/>
    <w:rsid w:val="17CA5FF8"/>
    <w:rsid w:val="17DD75D1"/>
    <w:rsid w:val="18181E97"/>
    <w:rsid w:val="187E5CD0"/>
    <w:rsid w:val="18881732"/>
    <w:rsid w:val="188B7B07"/>
    <w:rsid w:val="18BA4C46"/>
    <w:rsid w:val="18F922C4"/>
    <w:rsid w:val="1A7A4C61"/>
    <w:rsid w:val="1AA844E4"/>
    <w:rsid w:val="1AB7789F"/>
    <w:rsid w:val="1B1A668B"/>
    <w:rsid w:val="1B570174"/>
    <w:rsid w:val="1B9015FE"/>
    <w:rsid w:val="1BC00694"/>
    <w:rsid w:val="1BC31618"/>
    <w:rsid w:val="1BF03704"/>
    <w:rsid w:val="1C1257C5"/>
    <w:rsid w:val="1C2A2045"/>
    <w:rsid w:val="1CA81CF4"/>
    <w:rsid w:val="1CB735C0"/>
    <w:rsid w:val="1CDE4B9F"/>
    <w:rsid w:val="1CFA12D4"/>
    <w:rsid w:val="1D7819D0"/>
    <w:rsid w:val="1D7A676B"/>
    <w:rsid w:val="1E474734"/>
    <w:rsid w:val="1E5B61CE"/>
    <w:rsid w:val="1F383295"/>
    <w:rsid w:val="1F3C63CC"/>
    <w:rsid w:val="1FFD4189"/>
    <w:rsid w:val="200D127A"/>
    <w:rsid w:val="20743588"/>
    <w:rsid w:val="20975384"/>
    <w:rsid w:val="20ED20DF"/>
    <w:rsid w:val="2104706F"/>
    <w:rsid w:val="21AA283A"/>
    <w:rsid w:val="22286D9D"/>
    <w:rsid w:val="22334856"/>
    <w:rsid w:val="22936057"/>
    <w:rsid w:val="22D84291"/>
    <w:rsid w:val="22E20C6B"/>
    <w:rsid w:val="23A10B26"/>
    <w:rsid w:val="23D3607E"/>
    <w:rsid w:val="23F53B0C"/>
    <w:rsid w:val="24412907"/>
    <w:rsid w:val="25864BDA"/>
    <w:rsid w:val="25E1136B"/>
    <w:rsid w:val="26306760"/>
    <w:rsid w:val="26AA314D"/>
    <w:rsid w:val="26CD0D37"/>
    <w:rsid w:val="26DC54DA"/>
    <w:rsid w:val="26F30F76"/>
    <w:rsid w:val="26FD3A84"/>
    <w:rsid w:val="273803E6"/>
    <w:rsid w:val="275163C0"/>
    <w:rsid w:val="27A429F4"/>
    <w:rsid w:val="281F0A8E"/>
    <w:rsid w:val="283E516D"/>
    <w:rsid w:val="289C674A"/>
    <w:rsid w:val="28AF339E"/>
    <w:rsid w:val="28E22D21"/>
    <w:rsid w:val="29006B94"/>
    <w:rsid w:val="29025EF9"/>
    <w:rsid w:val="29724526"/>
    <w:rsid w:val="29A857CC"/>
    <w:rsid w:val="2A141E18"/>
    <w:rsid w:val="2A3B6ACC"/>
    <w:rsid w:val="2A82464A"/>
    <w:rsid w:val="2A83594F"/>
    <w:rsid w:val="2A914C65"/>
    <w:rsid w:val="2AB40FBA"/>
    <w:rsid w:val="2B226E3C"/>
    <w:rsid w:val="2B240C33"/>
    <w:rsid w:val="2B27609B"/>
    <w:rsid w:val="2B611ABA"/>
    <w:rsid w:val="2B793C85"/>
    <w:rsid w:val="2BFD4C22"/>
    <w:rsid w:val="2C407F36"/>
    <w:rsid w:val="2C4604BD"/>
    <w:rsid w:val="2C527DA2"/>
    <w:rsid w:val="2C5A7B6E"/>
    <w:rsid w:val="2C964BCE"/>
    <w:rsid w:val="2CB2441F"/>
    <w:rsid w:val="2D6A3D37"/>
    <w:rsid w:val="2D7078B1"/>
    <w:rsid w:val="2DA92C79"/>
    <w:rsid w:val="2E40594B"/>
    <w:rsid w:val="2E9B3506"/>
    <w:rsid w:val="2F2A0EB9"/>
    <w:rsid w:val="2F364201"/>
    <w:rsid w:val="2F7056E3"/>
    <w:rsid w:val="2F902FD5"/>
    <w:rsid w:val="2FF15A31"/>
    <w:rsid w:val="300936DD"/>
    <w:rsid w:val="301F59D6"/>
    <w:rsid w:val="305E4590"/>
    <w:rsid w:val="30866529"/>
    <w:rsid w:val="308952B0"/>
    <w:rsid w:val="30B22105"/>
    <w:rsid w:val="31172E09"/>
    <w:rsid w:val="311A0AC1"/>
    <w:rsid w:val="311A48A6"/>
    <w:rsid w:val="316C33F5"/>
    <w:rsid w:val="31B3151A"/>
    <w:rsid w:val="32D25DDE"/>
    <w:rsid w:val="3300654A"/>
    <w:rsid w:val="33334E8E"/>
    <w:rsid w:val="33392BE6"/>
    <w:rsid w:val="33AA3173"/>
    <w:rsid w:val="34D26EB9"/>
    <w:rsid w:val="351B4D2E"/>
    <w:rsid w:val="353A0143"/>
    <w:rsid w:val="3574070D"/>
    <w:rsid w:val="35BE5EC2"/>
    <w:rsid w:val="36111DC3"/>
    <w:rsid w:val="36446039"/>
    <w:rsid w:val="36EB4FAA"/>
    <w:rsid w:val="36F92A71"/>
    <w:rsid w:val="37090CD6"/>
    <w:rsid w:val="37257BE8"/>
    <w:rsid w:val="373331A0"/>
    <w:rsid w:val="37656697"/>
    <w:rsid w:val="37B533EF"/>
    <w:rsid w:val="385276E0"/>
    <w:rsid w:val="38DA604A"/>
    <w:rsid w:val="39075AFA"/>
    <w:rsid w:val="399B4893"/>
    <w:rsid w:val="39E772A0"/>
    <w:rsid w:val="3A541734"/>
    <w:rsid w:val="3A622FD7"/>
    <w:rsid w:val="3A766411"/>
    <w:rsid w:val="3ACF398B"/>
    <w:rsid w:val="3AE3482A"/>
    <w:rsid w:val="3B4C7172"/>
    <w:rsid w:val="3B5B576D"/>
    <w:rsid w:val="3B5C5727"/>
    <w:rsid w:val="3B9D352A"/>
    <w:rsid w:val="3BA15EE2"/>
    <w:rsid w:val="3BC92571"/>
    <w:rsid w:val="3BD12BA5"/>
    <w:rsid w:val="3C461E13"/>
    <w:rsid w:val="3C6D0808"/>
    <w:rsid w:val="3C896DCD"/>
    <w:rsid w:val="3C9C346F"/>
    <w:rsid w:val="3CBA010B"/>
    <w:rsid w:val="3CD67E53"/>
    <w:rsid w:val="3D3056F4"/>
    <w:rsid w:val="3D363C36"/>
    <w:rsid w:val="3DFE37C3"/>
    <w:rsid w:val="3E251484"/>
    <w:rsid w:val="3EE71542"/>
    <w:rsid w:val="3F370D90"/>
    <w:rsid w:val="3FA50BAA"/>
    <w:rsid w:val="400F1005"/>
    <w:rsid w:val="401C5365"/>
    <w:rsid w:val="40345821"/>
    <w:rsid w:val="404015F6"/>
    <w:rsid w:val="407C5E04"/>
    <w:rsid w:val="40BE466E"/>
    <w:rsid w:val="41575FB1"/>
    <w:rsid w:val="417C49FE"/>
    <w:rsid w:val="41A77DC2"/>
    <w:rsid w:val="42176B1E"/>
    <w:rsid w:val="42BA6AE5"/>
    <w:rsid w:val="42E4524A"/>
    <w:rsid w:val="432A400D"/>
    <w:rsid w:val="4383414B"/>
    <w:rsid w:val="438A7DCE"/>
    <w:rsid w:val="43EE6A01"/>
    <w:rsid w:val="43FA2813"/>
    <w:rsid w:val="441B2AC5"/>
    <w:rsid w:val="451A1F09"/>
    <w:rsid w:val="456C25FC"/>
    <w:rsid w:val="456E62DB"/>
    <w:rsid w:val="461D1214"/>
    <w:rsid w:val="462E4D32"/>
    <w:rsid w:val="462F49B1"/>
    <w:rsid w:val="469F284C"/>
    <w:rsid w:val="47096B8A"/>
    <w:rsid w:val="4718528B"/>
    <w:rsid w:val="4750030C"/>
    <w:rsid w:val="47992064"/>
    <w:rsid w:val="47BD2EBF"/>
    <w:rsid w:val="47D253E2"/>
    <w:rsid w:val="47D33BBB"/>
    <w:rsid w:val="47D76A67"/>
    <w:rsid w:val="481C455D"/>
    <w:rsid w:val="48522865"/>
    <w:rsid w:val="485315FA"/>
    <w:rsid w:val="486A50DB"/>
    <w:rsid w:val="48926BEB"/>
    <w:rsid w:val="48AD6F34"/>
    <w:rsid w:val="48B54FCB"/>
    <w:rsid w:val="48F11FB7"/>
    <w:rsid w:val="48F851C5"/>
    <w:rsid w:val="491A4480"/>
    <w:rsid w:val="492E030A"/>
    <w:rsid w:val="4A952A50"/>
    <w:rsid w:val="4B4F5C30"/>
    <w:rsid w:val="4B552AA6"/>
    <w:rsid w:val="4B666AC6"/>
    <w:rsid w:val="4B8C2BFF"/>
    <w:rsid w:val="4B94000C"/>
    <w:rsid w:val="4C09384E"/>
    <w:rsid w:val="4C2B7286"/>
    <w:rsid w:val="4C3E6663"/>
    <w:rsid w:val="4CBD7ED0"/>
    <w:rsid w:val="4CD26EC1"/>
    <w:rsid w:val="4D061134"/>
    <w:rsid w:val="4D2A71A9"/>
    <w:rsid w:val="4D3D691B"/>
    <w:rsid w:val="4D4677A3"/>
    <w:rsid w:val="4DCA2428"/>
    <w:rsid w:val="4DDC3365"/>
    <w:rsid w:val="4E183491"/>
    <w:rsid w:val="4E1D1C34"/>
    <w:rsid w:val="4E241889"/>
    <w:rsid w:val="4E6A7BE3"/>
    <w:rsid w:val="4EB16054"/>
    <w:rsid w:val="4EDE181A"/>
    <w:rsid w:val="4EDF1ABC"/>
    <w:rsid w:val="4F5A1A06"/>
    <w:rsid w:val="4F952A3E"/>
    <w:rsid w:val="4FD176D0"/>
    <w:rsid w:val="50066510"/>
    <w:rsid w:val="500D2764"/>
    <w:rsid w:val="501567AB"/>
    <w:rsid w:val="50223919"/>
    <w:rsid w:val="508D5E0B"/>
    <w:rsid w:val="51324AC5"/>
    <w:rsid w:val="51383209"/>
    <w:rsid w:val="513B7615"/>
    <w:rsid w:val="51583D23"/>
    <w:rsid w:val="51B5729C"/>
    <w:rsid w:val="51E26E67"/>
    <w:rsid w:val="51E657D3"/>
    <w:rsid w:val="523417FE"/>
    <w:rsid w:val="52C5363A"/>
    <w:rsid w:val="52CD24EF"/>
    <w:rsid w:val="52E07BC5"/>
    <w:rsid w:val="52EF6909"/>
    <w:rsid w:val="53062166"/>
    <w:rsid w:val="536C1165"/>
    <w:rsid w:val="538C1421"/>
    <w:rsid w:val="538C23AA"/>
    <w:rsid w:val="539B083F"/>
    <w:rsid w:val="53F342C8"/>
    <w:rsid w:val="542265B9"/>
    <w:rsid w:val="543B76F1"/>
    <w:rsid w:val="5449248C"/>
    <w:rsid w:val="544B4013"/>
    <w:rsid w:val="5484643A"/>
    <w:rsid w:val="54ED46B7"/>
    <w:rsid w:val="54F741E0"/>
    <w:rsid w:val="554B2C26"/>
    <w:rsid w:val="55782755"/>
    <w:rsid w:val="55AF4167"/>
    <w:rsid w:val="55B05CB3"/>
    <w:rsid w:val="561548D9"/>
    <w:rsid w:val="56261760"/>
    <w:rsid w:val="5640190F"/>
    <w:rsid w:val="564B02FA"/>
    <w:rsid w:val="564C1404"/>
    <w:rsid w:val="56577DDA"/>
    <w:rsid w:val="56772E9D"/>
    <w:rsid w:val="574F3973"/>
    <w:rsid w:val="57836AA3"/>
    <w:rsid w:val="57871854"/>
    <w:rsid w:val="57B54A53"/>
    <w:rsid w:val="587E21BE"/>
    <w:rsid w:val="58F14EC1"/>
    <w:rsid w:val="59016F14"/>
    <w:rsid w:val="59D601F1"/>
    <w:rsid w:val="5A120284"/>
    <w:rsid w:val="5A494BC1"/>
    <w:rsid w:val="5A5561F2"/>
    <w:rsid w:val="5A75390E"/>
    <w:rsid w:val="5ADC5520"/>
    <w:rsid w:val="5B171E82"/>
    <w:rsid w:val="5B332831"/>
    <w:rsid w:val="5B5F5C30"/>
    <w:rsid w:val="5BAB2C55"/>
    <w:rsid w:val="5C06107E"/>
    <w:rsid w:val="5C466C57"/>
    <w:rsid w:val="5C60614E"/>
    <w:rsid w:val="5D654051"/>
    <w:rsid w:val="5D997521"/>
    <w:rsid w:val="5D9A631E"/>
    <w:rsid w:val="5DB402AB"/>
    <w:rsid w:val="5DDC783E"/>
    <w:rsid w:val="5E3C1B87"/>
    <w:rsid w:val="5E581F0E"/>
    <w:rsid w:val="5E8107C8"/>
    <w:rsid w:val="5EB50801"/>
    <w:rsid w:val="5EE674E2"/>
    <w:rsid w:val="5F29288B"/>
    <w:rsid w:val="5F5640D5"/>
    <w:rsid w:val="5F5B5A84"/>
    <w:rsid w:val="5F681F1D"/>
    <w:rsid w:val="5F9E5AEE"/>
    <w:rsid w:val="5FBD6256"/>
    <w:rsid w:val="5FE552B9"/>
    <w:rsid w:val="6080285E"/>
    <w:rsid w:val="609217A4"/>
    <w:rsid w:val="60E92CC1"/>
    <w:rsid w:val="60F94AA6"/>
    <w:rsid w:val="6131159B"/>
    <w:rsid w:val="61783F6D"/>
    <w:rsid w:val="618F4231"/>
    <w:rsid w:val="61C6117D"/>
    <w:rsid w:val="61FC06FB"/>
    <w:rsid w:val="622E3D73"/>
    <w:rsid w:val="62BA4A9B"/>
    <w:rsid w:val="63267D59"/>
    <w:rsid w:val="645514C1"/>
    <w:rsid w:val="64715A0E"/>
    <w:rsid w:val="647709AE"/>
    <w:rsid w:val="64A977B5"/>
    <w:rsid w:val="64B16DC0"/>
    <w:rsid w:val="65164566"/>
    <w:rsid w:val="652A599B"/>
    <w:rsid w:val="65621162"/>
    <w:rsid w:val="65A50952"/>
    <w:rsid w:val="65FD3034"/>
    <w:rsid w:val="66157F98"/>
    <w:rsid w:val="66195D1F"/>
    <w:rsid w:val="661A6960"/>
    <w:rsid w:val="663D7D6C"/>
    <w:rsid w:val="667215CF"/>
    <w:rsid w:val="6678346C"/>
    <w:rsid w:val="669626CE"/>
    <w:rsid w:val="66B3780A"/>
    <w:rsid w:val="66CA0DC7"/>
    <w:rsid w:val="66DA2E92"/>
    <w:rsid w:val="66DC53F8"/>
    <w:rsid w:val="66DC6107"/>
    <w:rsid w:val="66DE5FC9"/>
    <w:rsid w:val="66E74E3B"/>
    <w:rsid w:val="674212A6"/>
    <w:rsid w:val="67B50A65"/>
    <w:rsid w:val="67DE171F"/>
    <w:rsid w:val="68550B65"/>
    <w:rsid w:val="68646FFA"/>
    <w:rsid w:val="68D777CC"/>
    <w:rsid w:val="68E14AFF"/>
    <w:rsid w:val="69586953"/>
    <w:rsid w:val="696244E6"/>
    <w:rsid w:val="6A2E78BF"/>
    <w:rsid w:val="6A5B7C61"/>
    <w:rsid w:val="6A7379C8"/>
    <w:rsid w:val="6AC812B4"/>
    <w:rsid w:val="6B0B3CC4"/>
    <w:rsid w:val="6C00571D"/>
    <w:rsid w:val="6C117498"/>
    <w:rsid w:val="6C12315A"/>
    <w:rsid w:val="6CA44DF2"/>
    <w:rsid w:val="6CC510A5"/>
    <w:rsid w:val="6CE95D1F"/>
    <w:rsid w:val="6D0D4104"/>
    <w:rsid w:val="6D3E42BD"/>
    <w:rsid w:val="6DA2073C"/>
    <w:rsid w:val="6DBB76BC"/>
    <w:rsid w:val="6DEC1F6B"/>
    <w:rsid w:val="6DF95579"/>
    <w:rsid w:val="6E0D4219"/>
    <w:rsid w:val="6EFA1CA3"/>
    <w:rsid w:val="6FAB07C2"/>
    <w:rsid w:val="6FEA4288"/>
    <w:rsid w:val="706B1A29"/>
    <w:rsid w:val="707638B4"/>
    <w:rsid w:val="70934920"/>
    <w:rsid w:val="714C08A4"/>
    <w:rsid w:val="714E772A"/>
    <w:rsid w:val="71756B34"/>
    <w:rsid w:val="73212A30"/>
    <w:rsid w:val="73297C92"/>
    <w:rsid w:val="736B748E"/>
    <w:rsid w:val="73DA4614"/>
    <w:rsid w:val="73E67A44"/>
    <w:rsid w:val="742F2BB2"/>
    <w:rsid w:val="746E36DA"/>
    <w:rsid w:val="74DA16DE"/>
    <w:rsid w:val="75575F1C"/>
    <w:rsid w:val="7560709F"/>
    <w:rsid w:val="75DD576F"/>
    <w:rsid w:val="767E57C0"/>
    <w:rsid w:val="76B0301B"/>
    <w:rsid w:val="76C05D62"/>
    <w:rsid w:val="76E16D73"/>
    <w:rsid w:val="76FB11AB"/>
    <w:rsid w:val="770C03DF"/>
    <w:rsid w:val="776A66C9"/>
    <w:rsid w:val="77792F92"/>
    <w:rsid w:val="780D56DC"/>
    <w:rsid w:val="783D0751"/>
    <w:rsid w:val="78455B5D"/>
    <w:rsid w:val="787673CF"/>
    <w:rsid w:val="787E14FF"/>
    <w:rsid w:val="78C561E4"/>
    <w:rsid w:val="78FE2B52"/>
    <w:rsid w:val="79133760"/>
    <w:rsid w:val="791F36A6"/>
    <w:rsid w:val="795D34C2"/>
    <w:rsid w:val="79735D2C"/>
    <w:rsid w:val="79D55FA9"/>
    <w:rsid w:val="79E66651"/>
    <w:rsid w:val="7A026DB8"/>
    <w:rsid w:val="7AC973D7"/>
    <w:rsid w:val="7B4927AB"/>
    <w:rsid w:val="7B731598"/>
    <w:rsid w:val="7B777CCC"/>
    <w:rsid w:val="7C504C5E"/>
    <w:rsid w:val="7D25623F"/>
    <w:rsid w:val="7D730CDE"/>
    <w:rsid w:val="7DED09A7"/>
    <w:rsid w:val="7DEE08E5"/>
    <w:rsid w:val="7E2809D3"/>
    <w:rsid w:val="7E2F2716"/>
    <w:rsid w:val="7E3977A2"/>
    <w:rsid w:val="7E407FA3"/>
    <w:rsid w:val="7E5C45A3"/>
    <w:rsid w:val="7E6950CA"/>
    <w:rsid w:val="7E9F26E2"/>
    <w:rsid w:val="7EAE0A66"/>
    <w:rsid w:val="7EF173E1"/>
    <w:rsid w:val="7F14777D"/>
    <w:rsid w:val="7F2B4D3C"/>
    <w:rsid w:val="7F385010"/>
    <w:rsid w:val="7F687E94"/>
    <w:rsid w:val="7FA50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82E26B"/>
  <w15:docId w15:val="{1D474C8E-725B-4642-BF28-AABF96158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autoRedefine/>
    <w:qFormat/>
    <w:pPr>
      <w:tabs>
        <w:tab w:val="center" w:pos="4680"/>
        <w:tab w:val="right" w:pos="9360"/>
      </w:tabs>
    </w:pPr>
  </w:style>
  <w:style w:type="character" w:styleId="Hyperlink">
    <w:name w:val="Hyperlink"/>
    <w:autoRedefine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Strong">
    <w:name w:val="Strong"/>
    <w:autoRedefine/>
    <w:uiPriority w:val="22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autoRedefine/>
    <w:qFormat/>
  </w:style>
  <w:style w:type="character" w:customStyle="1" w:styleId="bc4egv">
    <w:name w:val="_bc4egv"/>
    <w:autoRedefine/>
    <w:qFormat/>
  </w:style>
  <w:style w:type="paragraph" w:customStyle="1" w:styleId="Style12">
    <w:name w:val="_Style 12"/>
    <w:basedOn w:val="Normal"/>
    <w:next w:val="Normal"/>
    <w:link w:val="z-TopofFormChar"/>
    <w:autoRedefine/>
    <w:qFormat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Style12"/>
    <w:autoRedefine/>
    <w:qFormat/>
    <w:rPr>
      <w:rFonts w:ascii="Arial" w:hAnsi="Arial" w:cs="Arial"/>
      <w:vanish/>
      <w:sz w:val="16"/>
      <w:szCs w:val="16"/>
    </w:rPr>
  </w:style>
  <w:style w:type="paragraph" w:customStyle="1" w:styleId="Style14">
    <w:name w:val="_Style 14"/>
    <w:basedOn w:val="Normal"/>
    <w:next w:val="Normal"/>
    <w:link w:val="z-BottomofFormChar"/>
    <w:qFormat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Style14"/>
    <w:autoRedefine/>
    <w:qFormat/>
    <w:rPr>
      <w:rFonts w:ascii="Arial" w:hAnsi="Arial" w:cs="Arial"/>
      <w:vanish/>
      <w:sz w:val="16"/>
      <w:szCs w:val="16"/>
    </w:rPr>
  </w:style>
  <w:style w:type="character" w:customStyle="1" w:styleId="ontdeqt">
    <w:name w:val="_ontdeqt"/>
    <w:qFormat/>
  </w:style>
  <w:style w:type="paragraph" w:customStyle="1" w:styleId="sr-only">
    <w:name w:val="sr-only"/>
    <w:basedOn w:val="Normal"/>
    <w:autoRedefine/>
    <w:qFormat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autoRedefine/>
    <w:uiPriority w:val="9"/>
    <w:qFormat/>
    <w:rPr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autoRedefine/>
    <w:qFormat/>
    <w:rPr>
      <w:sz w:val="24"/>
      <w:szCs w:val="24"/>
    </w:rPr>
  </w:style>
  <w:style w:type="character" w:customStyle="1" w:styleId="FooterChar">
    <w:name w:val="Footer Char"/>
    <w:link w:val="Footer"/>
    <w:autoRedefine/>
    <w:uiPriority w:val="99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1</Pages>
  <Words>2972</Words>
  <Characters>16944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&lt;&lt;subject title&gt;&gt;</vt:lpstr>
    </vt:vector>
  </TitlesOfParts>
  <Company>FPT</Company>
  <LinksUpToDate>false</LinksUpToDate>
  <CharactersWithSpaces>19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&lt;&lt;subject title&gt;&gt;</dc:title>
  <dc:creator>LamPT</dc:creator>
  <cp:lastModifiedBy>Thanh Tra Phan</cp:lastModifiedBy>
  <cp:revision>16</cp:revision>
  <dcterms:created xsi:type="dcterms:W3CDTF">2023-09-28T08:18:00Z</dcterms:created>
  <dcterms:modified xsi:type="dcterms:W3CDTF">2024-04-29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442ACE7460D042D9825882BDE5D90674_13</vt:lpwstr>
  </property>
</Properties>
</file>